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2C1DCC8C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D35C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</w:t>
            </w:r>
            <w:r w:rsidR="00F514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.2024.-</w:t>
            </w:r>
            <w:r w:rsidR="003D35C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9</w:t>
            </w:r>
            <w:bookmarkStart w:id="1" w:name="_GoBack"/>
            <w:bookmarkEnd w:id="1"/>
            <w:r w:rsidR="00F514A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4.2024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D35CC" w:rsidRPr="003D35CC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D35CC" w:rsidRPr="008D08FD" w:rsidRDefault="003D35CC" w:rsidP="003D35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D35CC" w:rsidRPr="008D08FD" w:rsidRDefault="003D35CC" w:rsidP="003D35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8EB8E4E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ČOKO ZDRAVE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KUGLICE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1FBEF458" w:rsidR="003D35CC" w:rsidRPr="003D35CC" w:rsidRDefault="003D35CC" w:rsidP="003D35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BB09BAC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1510F2B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5DBFBDDC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FE38793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Kikiriki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3D35CC" w:rsidRPr="003D35CC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D35CC" w:rsidRPr="008D08FD" w:rsidRDefault="003D35CC" w:rsidP="003D35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D35CC" w:rsidRPr="008D08FD" w:rsidRDefault="003D35CC" w:rsidP="003D35CC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62D6AA5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ČOKO ZDRAVE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KUGLICE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761145B" w:rsidR="003D35CC" w:rsidRPr="003D35CC" w:rsidRDefault="003D35CC" w:rsidP="003D35C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59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4256CDC9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172172FC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8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944F4A7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tr w:rsidR="003D35CC" w:rsidRPr="003D35CC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D35CC" w:rsidRPr="008D08FD" w:rsidRDefault="003D35CC" w:rsidP="003D35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D35CC" w:rsidRPr="008D08FD" w:rsidRDefault="003D35CC" w:rsidP="003D35CC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D8AAD72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TJESTENINA S MIJEŠANIM MLJEVENIM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MESOM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C2CCBC6" w:rsidR="003D35CC" w:rsidRPr="003D35CC" w:rsidRDefault="003D35CC" w:rsidP="003D35CC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D925135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14235C5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415A666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D9D7D1B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Goruščica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3D35CC" w:rsidRPr="003D35CC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D35CC" w:rsidRPr="008D08FD" w:rsidRDefault="003D35CC" w:rsidP="003D35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D35CC" w:rsidRPr="008D08FD" w:rsidRDefault="003D35CC" w:rsidP="003D35CC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B83C497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TJESTENINA S MIJEŠANIM MLJEVENIM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MESOM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919ACBF" w:rsidR="003D35CC" w:rsidRPr="003D35CC" w:rsidRDefault="003D35CC" w:rsidP="003D35CC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7904F7B2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E9F5F79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31E8FE1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3D35CC" w:rsidRPr="003D35CC" w:rsidRDefault="003D35CC" w:rsidP="003D35C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13909728" w14:textId="77777777" w:rsidR="003D35CC" w:rsidRPr="003D35CC" w:rsidRDefault="003D35CC" w:rsidP="003D35C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D039028" w14:textId="77777777" w:rsidR="003D35CC" w:rsidRPr="003D35CC" w:rsidRDefault="003D35CC" w:rsidP="003D35C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7CBE11F7" w14:textId="77777777" w:rsidR="003D35CC" w:rsidRPr="003D35CC" w:rsidRDefault="003D35CC" w:rsidP="003D35C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D35CC" w:rsidRPr="003D35CC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D35CC" w:rsidRPr="008D08FD" w:rsidRDefault="003D35CC" w:rsidP="003D35CC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D35CC" w:rsidRPr="00727AE1" w:rsidRDefault="003D35CC" w:rsidP="003D35C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0F8BF1CF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3CC292F1" w:rsidR="003D35CC" w:rsidRPr="003D35CC" w:rsidRDefault="003D35CC" w:rsidP="003D35CC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8576B78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5C36408E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6F1FAFC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FE107B9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D35CC" w:rsidRPr="003D35CC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514A6" w:rsidRPr="008D08FD" w:rsidRDefault="00F514A6" w:rsidP="00F514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514A6" w:rsidRPr="00727AE1" w:rsidRDefault="00F514A6" w:rsidP="00F514A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068F341B" w:rsidR="00F514A6" w:rsidRPr="003D35CC" w:rsidRDefault="00F514A6" w:rsidP="00F514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40BDFA2" w:rsidR="00F514A6" w:rsidRPr="003D35CC" w:rsidRDefault="00F514A6" w:rsidP="00F514A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4A387C78" w:rsidR="00F514A6" w:rsidRPr="003D35CC" w:rsidRDefault="00F514A6" w:rsidP="00F514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1F95A06F" w:rsidR="00F514A6" w:rsidRPr="003D35CC" w:rsidRDefault="00F514A6" w:rsidP="00F514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C7DC259" w:rsidR="00F514A6" w:rsidRPr="003D35CC" w:rsidRDefault="00F514A6" w:rsidP="00F514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514A6" w:rsidRPr="003D35CC" w:rsidRDefault="00F514A6" w:rsidP="00F514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D35CC" w:rsidRPr="003D35CC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D35CC" w:rsidRPr="00DB4E9F" w:rsidRDefault="003D35CC" w:rsidP="003D35C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D35CC" w:rsidRPr="00DB4E9F" w:rsidRDefault="003D35CC" w:rsidP="003D35C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5E0520C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9B84AE3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E1DBD9C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5FFC6AA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0753C0D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C8DA5D4" w:rsidR="003D35CC" w:rsidRPr="003D35CC" w:rsidRDefault="003D35CC" w:rsidP="003D35CC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Sumporni dioksid(S), </w:t>
            </w: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(S), Jaja(T), Soja(S), Mlijeko(T), Sezam(S), Lupina(T)</w:t>
            </w:r>
          </w:p>
        </w:tc>
      </w:tr>
      <w:tr w:rsidR="003D35CC" w:rsidRPr="003D35CC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D35CC" w:rsidRPr="00DB4E9F" w:rsidRDefault="003D35CC" w:rsidP="003D35C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D35CC" w:rsidRPr="00DB4E9F" w:rsidRDefault="003D35CC" w:rsidP="003D35CC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CC5DE05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DE310C1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B0672AA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3169A03A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C349AF3" w:rsidR="003D35CC" w:rsidRPr="003D35CC" w:rsidRDefault="003D35CC" w:rsidP="003D35C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3D35CC" w:rsidRPr="003D35CC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3D35CC" w:rsidRPr="00DB4E9F" w:rsidRDefault="003D35CC" w:rsidP="003D35CC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3D35CC" w:rsidRPr="00DB4E9F" w:rsidRDefault="003D35CC" w:rsidP="003D35C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B706ECE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KUHANA PILETINA, KUHANI KRUMPIR, POVRĆE ZA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FRANCUSKU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SALATA KRASTAVCI SVJEŽI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357A74C" w:rsidR="003D35CC" w:rsidRPr="003D35CC" w:rsidRDefault="003D35CC" w:rsidP="003D35CC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4B9D14C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79F1D6A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1E3825F4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B14CF30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3D35CC" w:rsidRPr="003D35CC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3D35CC" w:rsidRPr="00DB4E9F" w:rsidRDefault="003D35CC" w:rsidP="003D35CC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3D35CC" w:rsidRPr="00DB4E9F" w:rsidRDefault="003D35CC" w:rsidP="003D35C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6384DA5" w:rsidR="003D35CC" w:rsidRPr="003D35CC" w:rsidRDefault="003D35CC" w:rsidP="003D35C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KUHANA PILETINA, KUHANI KRUMPIR, POVRĆE ZA </w:t>
            </w:r>
            <w:proofErr w:type="gramStart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FRANCUSKU ,</w:t>
            </w:r>
            <w:proofErr w:type="gramEnd"/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SALATA KRASTAVCI SVJEŽI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9078464" w:rsidR="003D35CC" w:rsidRPr="003D35CC" w:rsidRDefault="003D35CC" w:rsidP="003D35CC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06EB4D1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21B6A26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0C424CD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D35CC">
              <w:rPr>
                <w:rFonts w:asciiTheme="minorHAnsi" w:eastAsia="Segoe UI" w:hAnsiTheme="minorHAnsi" w:cstheme="minorHAns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3D35CC" w:rsidRPr="003D35CC" w:rsidRDefault="003D35CC" w:rsidP="003D35C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822B04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B053F"/>
    <w:rsid w:val="002C0827"/>
    <w:rsid w:val="002C5E85"/>
    <w:rsid w:val="00316576"/>
    <w:rsid w:val="00330A66"/>
    <w:rsid w:val="00334160"/>
    <w:rsid w:val="0034332B"/>
    <w:rsid w:val="00361096"/>
    <w:rsid w:val="00376D70"/>
    <w:rsid w:val="003A552B"/>
    <w:rsid w:val="003A7A80"/>
    <w:rsid w:val="003C0867"/>
    <w:rsid w:val="003D35CC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95ABB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C688A"/>
    <w:rsid w:val="007E212D"/>
    <w:rsid w:val="007E7296"/>
    <w:rsid w:val="00813BF0"/>
    <w:rsid w:val="00820E68"/>
    <w:rsid w:val="00822B04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1E53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04BBE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C69D0"/>
    <w:rsid w:val="00EE59E9"/>
    <w:rsid w:val="00EF5457"/>
    <w:rsid w:val="00EF7F35"/>
    <w:rsid w:val="00F26B21"/>
    <w:rsid w:val="00F514A6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319AC02-E820-4DF1-B1D8-7CF05DA75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6</cp:revision>
  <cp:lastPrinted>2022-10-24T07:17:00Z</cp:lastPrinted>
  <dcterms:created xsi:type="dcterms:W3CDTF">2024-01-11T12:37:00Z</dcterms:created>
  <dcterms:modified xsi:type="dcterms:W3CDTF">2024-04-10T11:48:00Z</dcterms:modified>
</cp:coreProperties>
</file>